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36A39" w14:textId="77777777" w:rsidR="00E746C6" w:rsidRPr="00506087" w:rsidRDefault="00B96AD3" w:rsidP="00E746C6">
      <w:pPr>
        <w:jc w:val="center"/>
        <w:rPr>
          <w:b/>
        </w:rPr>
      </w:pPr>
      <w:r>
        <w:rPr>
          <w:b/>
        </w:rPr>
        <w:t xml:space="preserve">Application for Participation </w:t>
      </w:r>
    </w:p>
    <w:p w14:paraId="5B8F6B4E" w14:textId="383C724B" w:rsidR="00145C5C" w:rsidRPr="00506087" w:rsidRDefault="00145C5C" w:rsidP="00E746C6">
      <w:pPr>
        <w:jc w:val="center"/>
        <w:rPr>
          <w:b/>
        </w:rPr>
      </w:pPr>
      <w:r>
        <w:rPr>
          <w:b/>
        </w:rPr>
        <w:t xml:space="preserve">at the General Assembly of ING-GRAD </w:t>
      </w:r>
      <w:proofErr w:type="spellStart"/>
      <w:r>
        <w:rPr>
          <w:b/>
        </w:rPr>
        <w:t>Jsc</w:t>
      </w:r>
      <w:proofErr w:type="spellEnd"/>
      <w:r>
        <w:rPr>
          <w:b/>
        </w:rPr>
        <w:t>.</w:t>
      </w:r>
    </w:p>
    <w:p w14:paraId="179A859D" w14:textId="77777777" w:rsidR="00DA1D9E" w:rsidRPr="00506087" w:rsidRDefault="00DA1D9E" w:rsidP="00A12A10">
      <w:pPr>
        <w:rPr>
          <w:lang w:val="hr-HR"/>
        </w:rPr>
      </w:pPr>
    </w:p>
    <w:tbl>
      <w:tblPr>
        <w:tblStyle w:val="TableGrid"/>
        <w:tblW w:w="9070" w:type="dxa"/>
        <w:jc w:val="center"/>
        <w:tblLook w:val="04A0" w:firstRow="1" w:lastRow="0" w:firstColumn="1" w:lastColumn="0" w:noHBand="0" w:noVBand="1"/>
      </w:tblPr>
      <w:tblGrid>
        <w:gridCol w:w="4535"/>
        <w:gridCol w:w="4535"/>
      </w:tblGrid>
      <w:tr w:rsidR="00DA1D9E" w:rsidRPr="00506087" w14:paraId="521EFB10" w14:textId="77777777" w:rsidTr="00E746C6">
        <w:trPr>
          <w:jc w:val="center"/>
        </w:trPr>
        <w:tc>
          <w:tcPr>
            <w:tcW w:w="4535" w:type="dxa"/>
          </w:tcPr>
          <w:p w14:paraId="1E0499AD" w14:textId="6F106725" w:rsidR="00E746C6" w:rsidRPr="00506087" w:rsidRDefault="00DA1D9E" w:rsidP="00506087">
            <w:pPr>
              <w:pStyle w:val="ListParagraph"/>
              <w:numPr>
                <w:ilvl w:val="0"/>
                <w:numId w:val="12"/>
              </w:numPr>
              <w:spacing w:line="264" w:lineRule="auto"/>
              <w:contextualSpacing w:val="0"/>
            </w:pPr>
            <w:r>
              <w:t>Name and surname/company, residence/registered office, and OIB (Personal Identification Number) of the shareholder</w:t>
            </w:r>
          </w:p>
        </w:tc>
        <w:tc>
          <w:tcPr>
            <w:tcW w:w="4535" w:type="dxa"/>
          </w:tcPr>
          <w:p w14:paraId="318839D2" w14:textId="77777777" w:rsidR="00DA1D9E" w:rsidRPr="00506087" w:rsidRDefault="00DA1D9E" w:rsidP="00A12A10">
            <w:pPr>
              <w:spacing w:line="264" w:lineRule="auto"/>
              <w:rPr>
                <w:lang w:val="hr-HR"/>
              </w:rPr>
            </w:pPr>
          </w:p>
        </w:tc>
      </w:tr>
      <w:tr w:rsidR="00E746C6" w:rsidRPr="00506087" w14:paraId="73907D71" w14:textId="77777777" w:rsidTr="00E746C6">
        <w:trPr>
          <w:jc w:val="center"/>
        </w:trPr>
        <w:tc>
          <w:tcPr>
            <w:tcW w:w="4535" w:type="dxa"/>
          </w:tcPr>
          <w:p w14:paraId="22E184A7" w14:textId="64D2AB72" w:rsidR="00E746C6" w:rsidRPr="00506087" w:rsidRDefault="00E746C6" w:rsidP="00506087">
            <w:pPr>
              <w:pStyle w:val="ListParagraph"/>
              <w:numPr>
                <w:ilvl w:val="0"/>
                <w:numId w:val="12"/>
              </w:numPr>
              <w:contextualSpacing w:val="0"/>
            </w:pPr>
            <w:r>
              <w:t>Name and surname of the authorized legal representative (if the shareholder is a legal entity, minor, legally incapacitated</w:t>
            </w:r>
            <w:r w:rsidR="00480A73">
              <w:t>,</w:t>
            </w:r>
            <w:r>
              <w:t xml:space="preserve"> or partially legally incapacitated individual)</w:t>
            </w:r>
          </w:p>
        </w:tc>
        <w:tc>
          <w:tcPr>
            <w:tcW w:w="4535" w:type="dxa"/>
          </w:tcPr>
          <w:p w14:paraId="40AACD3D" w14:textId="77777777" w:rsidR="00E746C6" w:rsidRPr="00506087" w:rsidRDefault="00E746C6" w:rsidP="00A12A10">
            <w:pPr>
              <w:rPr>
                <w:lang w:val="hr-HR"/>
              </w:rPr>
            </w:pPr>
          </w:p>
        </w:tc>
      </w:tr>
      <w:tr w:rsidR="00DA1D9E" w:rsidRPr="00506087" w14:paraId="7EBDB199" w14:textId="77777777" w:rsidTr="00E746C6">
        <w:trPr>
          <w:jc w:val="center"/>
        </w:trPr>
        <w:tc>
          <w:tcPr>
            <w:tcW w:w="4535" w:type="dxa"/>
          </w:tcPr>
          <w:p w14:paraId="08FFF53C" w14:textId="0DCC6608" w:rsidR="00DA1D9E" w:rsidRPr="00506087" w:rsidRDefault="00DA1D9E" w:rsidP="00506087">
            <w:pPr>
              <w:pStyle w:val="ListParagraph"/>
              <w:numPr>
                <w:ilvl w:val="0"/>
                <w:numId w:val="12"/>
              </w:numPr>
              <w:spacing w:line="264" w:lineRule="auto"/>
              <w:contextualSpacing w:val="0"/>
            </w:pPr>
            <w:r>
              <w:t>Name and surname/company, residence/registered office, and OIB of the proxy (if the shareholder has one)</w:t>
            </w:r>
          </w:p>
        </w:tc>
        <w:tc>
          <w:tcPr>
            <w:tcW w:w="4535" w:type="dxa"/>
          </w:tcPr>
          <w:p w14:paraId="5E6FB69E" w14:textId="77777777" w:rsidR="00DA1D9E" w:rsidRPr="00506087" w:rsidRDefault="00DA1D9E" w:rsidP="00A12A10">
            <w:pPr>
              <w:spacing w:line="264" w:lineRule="auto"/>
              <w:rPr>
                <w:lang w:val="hr-HR"/>
              </w:rPr>
            </w:pPr>
          </w:p>
        </w:tc>
      </w:tr>
      <w:tr w:rsidR="00DA1D9E" w:rsidRPr="00506087" w14:paraId="1D36FC97" w14:textId="77777777" w:rsidTr="00E746C6">
        <w:trPr>
          <w:jc w:val="center"/>
        </w:trPr>
        <w:tc>
          <w:tcPr>
            <w:tcW w:w="4535" w:type="dxa"/>
          </w:tcPr>
          <w:p w14:paraId="527D45B4" w14:textId="29E0E027" w:rsidR="00DA1D9E" w:rsidRPr="00506087" w:rsidRDefault="00DA1D9E" w:rsidP="00506087">
            <w:pPr>
              <w:pStyle w:val="ListParagraph"/>
              <w:numPr>
                <w:ilvl w:val="0"/>
                <w:numId w:val="12"/>
              </w:numPr>
              <w:spacing w:line="264" w:lineRule="auto"/>
              <w:contextualSpacing w:val="0"/>
            </w:pPr>
            <w:r>
              <w:t>Number of shares held by the shareholder</w:t>
            </w:r>
          </w:p>
        </w:tc>
        <w:tc>
          <w:tcPr>
            <w:tcW w:w="4535" w:type="dxa"/>
          </w:tcPr>
          <w:p w14:paraId="2AE7E488" w14:textId="77777777" w:rsidR="00DA1D9E" w:rsidRPr="00506087" w:rsidRDefault="00DA1D9E" w:rsidP="00A12A10">
            <w:pPr>
              <w:spacing w:line="264" w:lineRule="auto"/>
              <w:rPr>
                <w:lang w:val="hr-HR"/>
              </w:rPr>
            </w:pPr>
          </w:p>
        </w:tc>
      </w:tr>
      <w:tr w:rsidR="00DA1D9E" w:rsidRPr="00506087" w14:paraId="3BDCBD58" w14:textId="77777777" w:rsidTr="00E746C6">
        <w:trPr>
          <w:jc w:val="center"/>
        </w:trPr>
        <w:tc>
          <w:tcPr>
            <w:tcW w:w="4535" w:type="dxa"/>
          </w:tcPr>
          <w:p w14:paraId="6184F5C2" w14:textId="3BF37530" w:rsidR="00DA1D9E" w:rsidRPr="00506087" w:rsidRDefault="00DA1D9E" w:rsidP="00506087">
            <w:pPr>
              <w:pStyle w:val="ListParagraph"/>
              <w:numPr>
                <w:ilvl w:val="0"/>
                <w:numId w:val="12"/>
              </w:numPr>
              <w:spacing w:line="264" w:lineRule="auto"/>
              <w:contextualSpacing w:val="0"/>
            </w:pPr>
            <w:r>
              <w:t>Shareholder’s account number with the Central Depository and Clearing Company Inc.</w:t>
            </w:r>
          </w:p>
        </w:tc>
        <w:tc>
          <w:tcPr>
            <w:tcW w:w="4535" w:type="dxa"/>
          </w:tcPr>
          <w:p w14:paraId="44D50990" w14:textId="77777777" w:rsidR="00DA1D9E" w:rsidRPr="00506087" w:rsidRDefault="00DA1D9E" w:rsidP="00A12A10">
            <w:pPr>
              <w:spacing w:line="264" w:lineRule="auto"/>
              <w:rPr>
                <w:lang w:val="hr-HR"/>
              </w:rPr>
            </w:pPr>
          </w:p>
        </w:tc>
      </w:tr>
    </w:tbl>
    <w:p w14:paraId="1E589F41" w14:textId="77777777" w:rsidR="00B96AD3" w:rsidRPr="00506087" w:rsidRDefault="00B96AD3" w:rsidP="00A12A10">
      <w:pPr>
        <w:rPr>
          <w:lang w:val="hr-HR"/>
        </w:rPr>
      </w:pPr>
    </w:p>
    <w:p w14:paraId="48E242A0" w14:textId="1DCB6E20" w:rsidR="00B96AD3" w:rsidRPr="00506087" w:rsidRDefault="00B96AD3" w:rsidP="00A12A10">
      <w:r>
        <w:t xml:space="preserve">I hereby register my participation at the General Assembly of ING-GRAD </w:t>
      </w:r>
      <w:proofErr w:type="spellStart"/>
      <w:r>
        <w:t>Jsc</w:t>
      </w:r>
      <w:proofErr w:type="spellEnd"/>
      <w:r>
        <w:t xml:space="preserve">., Zagreb, </w:t>
      </w:r>
      <w:proofErr w:type="spellStart"/>
      <w:r>
        <w:t>Kalinovica</w:t>
      </w:r>
      <w:proofErr w:type="spellEnd"/>
      <w:r>
        <w:t xml:space="preserve"> 3/IV, OIB: 93245284305, which will be held on 1 July 2025, starting at 11:00 a.m., at the Hilton Garden Inn Hotel, </w:t>
      </w:r>
      <w:proofErr w:type="spellStart"/>
      <w:r>
        <w:t>Radnička</w:t>
      </w:r>
      <w:proofErr w:type="spellEnd"/>
      <w:r>
        <w:t xml:space="preserve"> cesta 21, 10000 Zagreb, North Hall, 8th floor.</w:t>
      </w:r>
    </w:p>
    <w:p w14:paraId="2B22CEF1" w14:textId="77777777" w:rsidR="00D64318" w:rsidRPr="00506087" w:rsidRDefault="00D64318" w:rsidP="00A12A10">
      <w:pPr>
        <w:rPr>
          <w:lang w:val="hr-HR"/>
        </w:rPr>
      </w:pPr>
    </w:p>
    <w:p w14:paraId="419ADF7D" w14:textId="4B286588" w:rsidR="00587A94" w:rsidRPr="00506087" w:rsidRDefault="00587A94" w:rsidP="00A12A10">
      <w:r>
        <w:t>*</w:t>
      </w:r>
      <w:r>
        <w:rPr>
          <w:i/>
        </w:rPr>
        <w:t>If the shareholder is a foreign legal entity, it is necessary to enclose with the application an excerpt from the court register or another register in which the foreign legal entity is entered, or a copy thereof, a certified transcript, or another appropriate public document showing that the person who signed the application is legally authorized to represent the foreign legal entity.</w:t>
      </w:r>
    </w:p>
    <w:p w14:paraId="0A8FB93E" w14:textId="77777777" w:rsidR="00506087" w:rsidRPr="00506087" w:rsidRDefault="00506087" w:rsidP="00A12A10">
      <w:pPr>
        <w:rPr>
          <w:lang w:val="hr-HR"/>
        </w:rPr>
      </w:pPr>
    </w:p>
    <w:p w14:paraId="7E13FF62" w14:textId="3557F646" w:rsidR="00D64318" w:rsidRPr="00506087" w:rsidRDefault="00506087" w:rsidP="00A12A10">
      <w:r>
        <w:t>Date: __________________</w:t>
      </w:r>
    </w:p>
    <w:p w14:paraId="258CBD42" w14:textId="77777777" w:rsidR="00506087" w:rsidRPr="00506087" w:rsidRDefault="00506087" w:rsidP="00A12A10">
      <w:pPr>
        <w:rPr>
          <w:lang w:val="hr-HR"/>
        </w:rPr>
      </w:pPr>
    </w:p>
    <w:p w14:paraId="138137F5" w14:textId="139F642C" w:rsidR="00D74BF1" w:rsidRPr="00A002C0" w:rsidRDefault="00B96AD3" w:rsidP="00594F1A">
      <w:r>
        <w:t>Signature of the shareholder/legal representative/</w:t>
      </w:r>
      <w:r w:rsidR="00480A73">
        <w:t>proxy:</w:t>
      </w:r>
      <w:r>
        <w:t xml:space="preserve"> ____________________________ </w:t>
      </w:r>
    </w:p>
    <w:sectPr w:rsidR="00D74BF1" w:rsidRPr="00A002C0" w:rsidSect="00071DCD">
      <w:headerReference w:type="default" r:id="rId8"/>
      <w:pgSz w:w="11906" w:h="16838"/>
      <w:pgMar w:top="1417" w:right="1417" w:bottom="1417" w:left="1417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446BD" w14:textId="77777777" w:rsidR="007F0FA5" w:rsidRDefault="007F0FA5" w:rsidP="00930C8B">
      <w:pPr>
        <w:spacing w:line="240" w:lineRule="auto"/>
      </w:pPr>
      <w:r>
        <w:separator/>
      </w:r>
    </w:p>
  </w:endnote>
  <w:endnote w:type="continuationSeparator" w:id="0">
    <w:p w14:paraId="5796688C" w14:textId="77777777" w:rsidR="007F0FA5" w:rsidRDefault="007F0FA5" w:rsidP="00930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8EE78" w14:textId="77777777" w:rsidR="007F0FA5" w:rsidRDefault="007F0FA5" w:rsidP="00930C8B">
      <w:pPr>
        <w:spacing w:line="240" w:lineRule="auto"/>
      </w:pPr>
      <w:r>
        <w:separator/>
      </w:r>
    </w:p>
  </w:footnote>
  <w:footnote w:type="continuationSeparator" w:id="0">
    <w:p w14:paraId="0D8AB83B" w14:textId="77777777" w:rsidR="007F0FA5" w:rsidRDefault="007F0FA5" w:rsidP="00930C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C38B9" w14:textId="77777777" w:rsidR="00594F1A" w:rsidRDefault="00594F1A" w:rsidP="00594F1A">
    <w:pPr>
      <w:rPr>
        <w:b/>
      </w:rPr>
    </w:pPr>
    <w:r>
      <w:rPr>
        <w:b/>
      </w:rPr>
      <w:t>Application Form for Participation</w:t>
    </w:r>
  </w:p>
  <w:p w14:paraId="3D28CA3A" w14:textId="77777777" w:rsidR="00594F1A" w:rsidRPr="00A60944" w:rsidRDefault="00594F1A" w:rsidP="00594F1A">
    <w:pPr>
      <w:rPr>
        <w:lang w:val="hr-H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1C2A"/>
    <w:multiLevelType w:val="hybridMultilevel"/>
    <w:tmpl w:val="54BE6BD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9BD"/>
    <w:multiLevelType w:val="hybridMultilevel"/>
    <w:tmpl w:val="0912359E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39606CD0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30694"/>
    <w:multiLevelType w:val="hybridMultilevel"/>
    <w:tmpl w:val="1F36BC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C27A4A"/>
    <w:multiLevelType w:val="hybridMultilevel"/>
    <w:tmpl w:val="0912359E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39606CD0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C500B4"/>
    <w:multiLevelType w:val="hybridMultilevel"/>
    <w:tmpl w:val="59D47AD2"/>
    <w:lvl w:ilvl="0" w:tplc="08090001">
      <w:start w:val="1"/>
      <w:numFmt w:val="bullet"/>
      <w:lvlText w:val=""/>
      <w:lvlJc w:val="left"/>
      <w:pPr>
        <w:ind w:left="1486" w:hanging="705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5" w15:restartNumberingAfterBreak="0">
    <w:nsid w:val="0E13331A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B2608B"/>
    <w:multiLevelType w:val="hybridMultilevel"/>
    <w:tmpl w:val="16B2F49A"/>
    <w:lvl w:ilvl="0" w:tplc="52723714">
      <w:start w:val="1"/>
      <w:numFmt w:val="bullet"/>
      <w:lvlText w:val="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13E916C0"/>
    <w:multiLevelType w:val="hybridMultilevel"/>
    <w:tmpl w:val="D570B2B0"/>
    <w:lvl w:ilvl="0" w:tplc="AE1E3F4A">
      <w:start w:val="1"/>
      <w:numFmt w:val="upperRoman"/>
      <w:lvlText w:val="%1."/>
      <w:lvlJc w:val="left"/>
      <w:pPr>
        <w:ind w:left="705" w:hanging="705"/>
      </w:pPr>
      <w:rPr>
        <w:rFonts w:hint="default"/>
      </w:rPr>
    </w:lvl>
    <w:lvl w:ilvl="1" w:tplc="041A0017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3C244C"/>
    <w:multiLevelType w:val="hybridMultilevel"/>
    <w:tmpl w:val="6D6AFF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AA2AAFDE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1817C1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E61BB4"/>
    <w:multiLevelType w:val="hybridMultilevel"/>
    <w:tmpl w:val="FCCA5B18"/>
    <w:lvl w:ilvl="0" w:tplc="52723714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A6789E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2E312A"/>
    <w:multiLevelType w:val="hybridMultilevel"/>
    <w:tmpl w:val="C2360B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812D5D"/>
    <w:multiLevelType w:val="hybridMultilevel"/>
    <w:tmpl w:val="06100B66"/>
    <w:lvl w:ilvl="0" w:tplc="041A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6962413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8536A"/>
    <w:multiLevelType w:val="hybridMultilevel"/>
    <w:tmpl w:val="BD667A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76943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2D41BC"/>
    <w:multiLevelType w:val="hybridMultilevel"/>
    <w:tmpl w:val="195A1B18"/>
    <w:lvl w:ilvl="0" w:tplc="041A0017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5" w:hanging="360"/>
      </w:pPr>
    </w:lvl>
    <w:lvl w:ilvl="2" w:tplc="165E5360">
      <w:start w:val="1"/>
      <w:numFmt w:val="lowerLetter"/>
      <w:lvlText w:val="%3)"/>
      <w:lvlJc w:val="left"/>
      <w:pPr>
        <w:ind w:left="3030" w:hanging="705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3225" w:hanging="360"/>
      </w:pPr>
    </w:lvl>
    <w:lvl w:ilvl="4" w:tplc="08090019" w:tentative="1">
      <w:start w:val="1"/>
      <w:numFmt w:val="lowerLetter"/>
      <w:lvlText w:val="%5."/>
      <w:lvlJc w:val="left"/>
      <w:pPr>
        <w:ind w:left="3945" w:hanging="360"/>
      </w:pPr>
    </w:lvl>
    <w:lvl w:ilvl="5" w:tplc="0809001B" w:tentative="1">
      <w:start w:val="1"/>
      <w:numFmt w:val="lowerRoman"/>
      <w:lvlText w:val="%6."/>
      <w:lvlJc w:val="right"/>
      <w:pPr>
        <w:ind w:left="4665" w:hanging="180"/>
      </w:pPr>
    </w:lvl>
    <w:lvl w:ilvl="6" w:tplc="0809000F" w:tentative="1">
      <w:start w:val="1"/>
      <w:numFmt w:val="decimal"/>
      <w:lvlText w:val="%7."/>
      <w:lvlJc w:val="left"/>
      <w:pPr>
        <w:ind w:left="5385" w:hanging="360"/>
      </w:pPr>
    </w:lvl>
    <w:lvl w:ilvl="7" w:tplc="08090019" w:tentative="1">
      <w:start w:val="1"/>
      <w:numFmt w:val="lowerLetter"/>
      <w:lvlText w:val="%8."/>
      <w:lvlJc w:val="left"/>
      <w:pPr>
        <w:ind w:left="6105" w:hanging="360"/>
      </w:pPr>
    </w:lvl>
    <w:lvl w:ilvl="8" w:tplc="0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54285828"/>
    <w:multiLevelType w:val="hybridMultilevel"/>
    <w:tmpl w:val="60BC9D50"/>
    <w:lvl w:ilvl="0" w:tplc="AE1E3F4A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605BDD"/>
    <w:multiLevelType w:val="hybridMultilevel"/>
    <w:tmpl w:val="597660E6"/>
    <w:lvl w:ilvl="0" w:tplc="7898CD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F17088"/>
    <w:multiLevelType w:val="hybridMultilevel"/>
    <w:tmpl w:val="9D3EBE6E"/>
    <w:lvl w:ilvl="0" w:tplc="4418B8D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2403F2"/>
    <w:multiLevelType w:val="hybridMultilevel"/>
    <w:tmpl w:val="15D4B4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DF5C8E"/>
    <w:multiLevelType w:val="hybridMultilevel"/>
    <w:tmpl w:val="54BE6BD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A14C4A"/>
    <w:multiLevelType w:val="hybridMultilevel"/>
    <w:tmpl w:val="219E2256"/>
    <w:lvl w:ilvl="0" w:tplc="800A64E4">
      <w:start w:val="1"/>
      <w:numFmt w:val="decimal"/>
      <w:lvlText w:val="%1."/>
      <w:lvlJc w:val="left"/>
      <w:pPr>
        <w:ind w:left="705" w:hanging="705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A56509"/>
    <w:multiLevelType w:val="hybridMultilevel"/>
    <w:tmpl w:val="161A5AF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627571">
    <w:abstractNumId w:val="23"/>
  </w:num>
  <w:num w:numId="2" w16cid:durableId="1550606552">
    <w:abstractNumId w:val="20"/>
  </w:num>
  <w:num w:numId="3" w16cid:durableId="479352215">
    <w:abstractNumId w:val="7"/>
  </w:num>
  <w:num w:numId="4" w16cid:durableId="965351421">
    <w:abstractNumId w:val="17"/>
  </w:num>
  <w:num w:numId="5" w16cid:durableId="831723206">
    <w:abstractNumId w:val="4"/>
  </w:num>
  <w:num w:numId="6" w16cid:durableId="627589216">
    <w:abstractNumId w:val="1"/>
  </w:num>
  <w:num w:numId="7" w16cid:durableId="1307663653">
    <w:abstractNumId w:val="18"/>
  </w:num>
  <w:num w:numId="8" w16cid:durableId="1935936607">
    <w:abstractNumId w:val="5"/>
  </w:num>
  <w:num w:numId="9" w16cid:durableId="702167054">
    <w:abstractNumId w:val="9"/>
  </w:num>
  <w:num w:numId="10" w16cid:durableId="1816949975">
    <w:abstractNumId w:val="14"/>
  </w:num>
  <w:num w:numId="11" w16cid:durableId="454325863">
    <w:abstractNumId w:val="11"/>
  </w:num>
  <w:num w:numId="12" w16cid:durableId="1565218644">
    <w:abstractNumId w:val="21"/>
  </w:num>
  <w:num w:numId="13" w16cid:durableId="281692684">
    <w:abstractNumId w:val="2"/>
  </w:num>
  <w:num w:numId="14" w16cid:durableId="841428596">
    <w:abstractNumId w:val="8"/>
  </w:num>
  <w:num w:numId="15" w16cid:durableId="1875921103">
    <w:abstractNumId w:val="15"/>
  </w:num>
  <w:num w:numId="16" w16cid:durableId="423573649">
    <w:abstractNumId w:val="6"/>
  </w:num>
  <w:num w:numId="17" w16cid:durableId="1343162201">
    <w:abstractNumId w:val="10"/>
  </w:num>
  <w:num w:numId="18" w16cid:durableId="1942372962">
    <w:abstractNumId w:val="19"/>
  </w:num>
  <w:num w:numId="19" w16cid:durableId="919408777">
    <w:abstractNumId w:val="24"/>
  </w:num>
  <w:num w:numId="20" w16cid:durableId="1040473302">
    <w:abstractNumId w:val="3"/>
  </w:num>
  <w:num w:numId="21" w16cid:durableId="1514689539">
    <w:abstractNumId w:val="16"/>
  </w:num>
  <w:num w:numId="22" w16cid:durableId="130296074">
    <w:abstractNumId w:val="0"/>
  </w:num>
  <w:num w:numId="23" w16cid:durableId="1310742994">
    <w:abstractNumId w:val="12"/>
  </w:num>
  <w:num w:numId="24" w16cid:durableId="1416629682">
    <w:abstractNumId w:val="13"/>
  </w:num>
  <w:num w:numId="25" w16cid:durableId="810102353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xNLMwMTU1NDE3MLRQ0lEKTi0uzszPAykwrAUAabiMmSwAAAA="/>
  </w:docVars>
  <w:rsids>
    <w:rsidRoot w:val="00B96AD3"/>
    <w:rsid w:val="00005EEE"/>
    <w:rsid w:val="0002197C"/>
    <w:rsid w:val="00025689"/>
    <w:rsid w:val="00027DE1"/>
    <w:rsid w:val="00071DCD"/>
    <w:rsid w:val="00095A2A"/>
    <w:rsid w:val="000B26CE"/>
    <w:rsid w:val="000D3CF9"/>
    <w:rsid w:val="000D5499"/>
    <w:rsid w:val="0011531F"/>
    <w:rsid w:val="00115776"/>
    <w:rsid w:val="0012380A"/>
    <w:rsid w:val="001245E7"/>
    <w:rsid w:val="00145C5C"/>
    <w:rsid w:val="00164881"/>
    <w:rsid w:val="0018449A"/>
    <w:rsid w:val="00196786"/>
    <w:rsid w:val="001B2131"/>
    <w:rsid w:val="001D08C9"/>
    <w:rsid w:val="00200348"/>
    <w:rsid w:val="00202EE0"/>
    <w:rsid w:val="002039F2"/>
    <w:rsid w:val="00213507"/>
    <w:rsid w:val="00257B97"/>
    <w:rsid w:val="0026711A"/>
    <w:rsid w:val="002B3F8B"/>
    <w:rsid w:val="003557E7"/>
    <w:rsid w:val="00374D51"/>
    <w:rsid w:val="003A54AE"/>
    <w:rsid w:val="003C34B0"/>
    <w:rsid w:val="003F2CC9"/>
    <w:rsid w:val="004019EA"/>
    <w:rsid w:val="004520F2"/>
    <w:rsid w:val="004548CA"/>
    <w:rsid w:val="004724B8"/>
    <w:rsid w:val="00480A73"/>
    <w:rsid w:val="004878A0"/>
    <w:rsid w:val="004B0E0A"/>
    <w:rsid w:val="004E3382"/>
    <w:rsid w:val="004E720B"/>
    <w:rsid w:val="004F0179"/>
    <w:rsid w:val="00500021"/>
    <w:rsid w:val="005043D7"/>
    <w:rsid w:val="00506087"/>
    <w:rsid w:val="00516C6E"/>
    <w:rsid w:val="005562AA"/>
    <w:rsid w:val="005666FE"/>
    <w:rsid w:val="00587A94"/>
    <w:rsid w:val="005917DE"/>
    <w:rsid w:val="00594F1A"/>
    <w:rsid w:val="005B06CD"/>
    <w:rsid w:val="005B56DE"/>
    <w:rsid w:val="005C1252"/>
    <w:rsid w:val="005C6C7A"/>
    <w:rsid w:val="005E1912"/>
    <w:rsid w:val="0060621D"/>
    <w:rsid w:val="00645771"/>
    <w:rsid w:val="00653BFD"/>
    <w:rsid w:val="00665192"/>
    <w:rsid w:val="00682325"/>
    <w:rsid w:val="006971A7"/>
    <w:rsid w:val="006A69D0"/>
    <w:rsid w:val="006A7A1C"/>
    <w:rsid w:val="006B1FB6"/>
    <w:rsid w:val="00713FAD"/>
    <w:rsid w:val="007269C5"/>
    <w:rsid w:val="007F0FA5"/>
    <w:rsid w:val="00846F25"/>
    <w:rsid w:val="00871C5D"/>
    <w:rsid w:val="00877A81"/>
    <w:rsid w:val="00880630"/>
    <w:rsid w:val="0088390A"/>
    <w:rsid w:val="008A20E7"/>
    <w:rsid w:val="008A3EBA"/>
    <w:rsid w:val="008C04A7"/>
    <w:rsid w:val="008C293B"/>
    <w:rsid w:val="008C418A"/>
    <w:rsid w:val="00930C8B"/>
    <w:rsid w:val="009338B6"/>
    <w:rsid w:val="0096019C"/>
    <w:rsid w:val="00994B80"/>
    <w:rsid w:val="009B3A5B"/>
    <w:rsid w:val="009C0618"/>
    <w:rsid w:val="009F5CD8"/>
    <w:rsid w:val="00A002C0"/>
    <w:rsid w:val="00A12A10"/>
    <w:rsid w:val="00A1426F"/>
    <w:rsid w:val="00A47423"/>
    <w:rsid w:val="00A60944"/>
    <w:rsid w:val="00A71153"/>
    <w:rsid w:val="00A80D86"/>
    <w:rsid w:val="00A86679"/>
    <w:rsid w:val="00A95E7A"/>
    <w:rsid w:val="00AA153E"/>
    <w:rsid w:val="00AD524B"/>
    <w:rsid w:val="00AF2452"/>
    <w:rsid w:val="00AF2504"/>
    <w:rsid w:val="00B0422B"/>
    <w:rsid w:val="00B24BCF"/>
    <w:rsid w:val="00B96AD3"/>
    <w:rsid w:val="00BA15DD"/>
    <w:rsid w:val="00BA6199"/>
    <w:rsid w:val="00BC716C"/>
    <w:rsid w:val="00C24766"/>
    <w:rsid w:val="00C41738"/>
    <w:rsid w:val="00C61FB3"/>
    <w:rsid w:val="00CC6658"/>
    <w:rsid w:val="00D22B1E"/>
    <w:rsid w:val="00D64318"/>
    <w:rsid w:val="00D667C2"/>
    <w:rsid w:val="00D66B50"/>
    <w:rsid w:val="00D74BF1"/>
    <w:rsid w:val="00D90D50"/>
    <w:rsid w:val="00DA1B25"/>
    <w:rsid w:val="00DA1D9E"/>
    <w:rsid w:val="00DA647B"/>
    <w:rsid w:val="00DB4EF3"/>
    <w:rsid w:val="00E746C6"/>
    <w:rsid w:val="00E85528"/>
    <w:rsid w:val="00E86A1A"/>
    <w:rsid w:val="00E9205D"/>
    <w:rsid w:val="00ED4469"/>
    <w:rsid w:val="00EF1CE9"/>
    <w:rsid w:val="00F85BEB"/>
    <w:rsid w:val="00FA1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F21E218"/>
  <w15:chartTrackingRefBased/>
  <w15:docId w15:val="{581AAED8-4D1A-425E-8CC2-2D9BDA88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Ebrima" w:eastAsiaTheme="minorHAnsi" w:hAnsi="Ebrima" w:cs="Times New Roman"/>
        <w:sz w:val="21"/>
        <w:lang w:val="en-US" w:eastAsia="en-US" w:bidi="ar-SA"/>
      </w:rPr>
    </w:rPrDefault>
    <w:pPrDefault>
      <w:pPr>
        <w:spacing w:line="26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A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0C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C8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0C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C8B"/>
    <w:rPr>
      <w:lang w:val="en-US"/>
    </w:rPr>
  </w:style>
  <w:style w:type="character" w:styleId="Hyperlink">
    <w:name w:val="Hyperlink"/>
    <w:basedOn w:val="DefaultParagraphFont"/>
    <w:uiPriority w:val="99"/>
    <w:unhideWhenUsed/>
    <w:rsid w:val="00D643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3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A1D9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56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4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5E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5E7"/>
    <w:rPr>
      <w:sz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5E7"/>
    <w:rPr>
      <w:b/>
      <w:bCs/>
      <w:sz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5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5E7"/>
    <w:rPr>
      <w:rFonts w:ascii="Segoe UI" w:hAnsi="Segoe UI" w:cs="Segoe UI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6C7A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6C7A"/>
    <w:rPr>
      <w:sz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C6C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7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5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2196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29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2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70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565018">
                                  <w:marLeft w:val="0"/>
                                  <w:marRight w:val="9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94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579221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129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7933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071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06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5842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924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21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59885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4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450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130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712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886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660282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23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640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1020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975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7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7662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15015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90367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3371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14849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4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47B116-1019-41A5-BA21-F432EFEC0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74</Characters>
  <Application>Microsoft Office Word</Application>
  <DocSecurity>0</DocSecurity>
  <Lines>3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oric &amp; Partners</dc:creator>
  <cp:keywords/>
  <dc:description/>
  <cp:lastModifiedBy>Lada Askic</cp:lastModifiedBy>
  <cp:revision>3</cp:revision>
  <cp:lastPrinted>2025-04-29T08:09:00Z</cp:lastPrinted>
  <dcterms:created xsi:type="dcterms:W3CDTF">2025-04-29T08:12:00Z</dcterms:created>
  <dcterms:modified xsi:type="dcterms:W3CDTF">2025-04-2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de493c-302c-4cf6-96eb-b0ba31bf56ce</vt:lpwstr>
  </property>
</Properties>
</file>